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B8869B" w14:textId="77777777" w:rsidR="00482DC6" w:rsidRDefault="00482DC6" w:rsidP="00482DC6">
      <w:pPr>
        <w:ind w:left="6372" w:firstLine="708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54C7DA6" w14:textId="3C6EA4E4" w:rsidR="00A923F5" w:rsidRPr="009C2DB5" w:rsidRDefault="00DA14D8" w:rsidP="00482DC6">
      <w:pPr>
        <w:ind w:left="6372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7110E8F5" w14:textId="77777777" w:rsidR="00482DC6" w:rsidRDefault="00482DC6" w:rsidP="006D358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7F60F6C9" w14:textId="77777777" w:rsidR="006D3582" w:rsidRPr="009C2DB5" w:rsidRDefault="006D3582" w:rsidP="006D358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19500142" w14:textId="6C5FF5C0" w:rsidR="006D3582" w:rsidRPr="00B37F05" w:rsidRDefault="006D3582" w:rsidP="00B37F05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na dostawę </w:t>
      </w:r>
      <w:r w:rsidR="00FF6383">
        <w:rPr>
          <w:rFonts w:ascii="Calibri" w:hAnsi="Calibri" w:cs="Calibri"/>
          <w:b/>
          <w:iCs/>
          <w:sz w:val="22"/>
          <w:szCs w:val="22"/>
          <w:lang w:eastAsia="en-US"/>
        </w:rPr>
        <w:t xml:space="preserve">urządzenia </w:t>
      </w:r>
      <w:r w:rsidR="00FF6383" w:rsidRPr="00FF6383">
        <w:rPr>
          <w:rFonts w:ascii="Calibri" w:hAnsi="Calibri" w:cs="Calibri"/>
          <w:b/>
          <w:iCs/>
          <w:sz w:val="22"/>
          <w:szCs w:val="22"/>
          <w:lang w:eastAsia="en-US"/>
        </w:rPr>
        <w:t>do monitorowania wzrostu epitaksjalnego in-situ</w:t>
      </w:r>
      <w:r w:rsidR="00FF6383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</w:p>
    <w:p w14:paraId="2D4CFD3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1B346" w14:textId="77777777" w:rsidR="00FF6383" w:rsidRDefault="00FF6383" w:rsidP="00F22680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49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2311"/>
        <w:gridCol w:w="4960"/>
        <w:gridCol w:w="1559"/>
      </w:tblGrid>
      <w:tr w:rsidR="00F22680" w:rsidRPr="00F22680" w14:paraId="05C17473" w14:textId="77777777" w:rsidTr="00DE1366">
        <w:trPr>
          <w:trHeight w:val="251"/>
        </w:trPr>
        <w:tc>
          <w:tcPr>
            <w:tcW w:w="668" w:type="dxa"/>
          </w:tcPr>
          <w:p w14:paraId="59D9F3B4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Lp.</w:t>
            </w:r>
          </w:p>
          <w:p w14:paraId="19671CC8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</w:tcPr>
          <w:p w14:paraId="23C7D6B6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  <w:p w14:paraId="4484C47B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4727DA6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Wymaganie</w:t>
            </w:r>
          </w:p>
        </w:tc>
        <w:tc>
          <w:tcPr>
            <w:tcW w:w="1559" w:type="dxa"/>
          </w:tcPr>
          <w:p w14:paraId="274B106A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22680" w:rsidRPr="00F22680" w14:paraId="1AACE03F" w14:textId="77777777" w:rsidTr="00DE1366">
        <w:trPr>
          <w:trHeight w:val="251"/>
        </w:trPr>
        <w:tc>
          <w:tcPr>
            <w:tcW w:w="668" w:type="dxa"/>
          </w:tcPr>
          <w:p w14:paraId="699D0D42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311" w:type="dxa"/>
          </w:tcPr>
          <w:p w14:paraId="491280A2" w14:textId="77777777" w:rsidR="00F22680" w:rsidRPr="00F22680" w:rsidRDefault="00F22680" w:rsidP="00F22680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960" w:type="dxa"/>
          </w:tcPr>
          <w:p w14:paraId="65DD90A7" w14:textId="77777777" w:rsidR="00F22680" w:rsidRPr="00F22680" w:rsidRDefault="00F22680" w:rsidP="00F22680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000353A7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22680" w:rsidRPr="00F22680" w14:paraId="63C04F9B" w14:textId="77777777" w:rsidTr="00DE1366">
        <w:trPr>
          <w:trHeight w:val="251"/>
        </w:trPr>
        <w:tc>
          <w:tcPr>
            <w:tcW w:w="668" w:type="dxa"/>
          </w:tcPr>
          <w:p w14:paraId="75239BAA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2311" w:type="dxa"/>
          </w:tcPr>
          <w:p w14:paraId="7217BB0F" w14:textId="77777777" w:rsidR="00F22680" w:rsidRPr="00F22680" w:rsidRDefault="00F22680" w:rsidP="00F22680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960" w:type="dxa"/>
          </w:tcPr>
          <w:p w14:paraId="13701F12" w14:textId="77777777" w:rsidR="00F22680" w:rsidRPr="00F22680" w:rsidRDefault="00F22680" w:rsidP="00F22680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4F64A950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22680" w:rsidRPr="00F22680" w14:paraId="2161CA42" w14:textId="77777777" w:rsidTr="00DE1366">
        <w:trPr>
          <w:trHeight w:val="251"/>
        </w:trPr>
        <w:tc>
          <w:tcPr>
            <w:tcW w:w="668" w:type="dxa"/>
          </w:tcPr>
          <w:p w14:paraId="63BADC93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2311" w:type="dxa"/>
          </w:tcPr>
          <w:p w14:paraId="12ACE97E" w14:textId="77777777" w:rsidR="00F22680" w:rsidRPr="00F22680" w:rsidRDefault="00F22680" w:rsidP="00F22680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960" w:type="dxa"/>
          </w:tcPr>
          <w:p w14:paraId="0E864471" w14:textId="77777777" w:rsidR="00F22680" w:rsidRPr="00F22680" w:rsidRDefault="00F22680" w:rsidP="00F22680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4FFC6955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22680" w:rsidRPr="00F22680" w14:paraId="374651F1" w14:textId="77777777" w:rsidTr="00DE1366">
        <w:trPr>
          <w:trHeight w:val="205"/>
        </w:trPr>
        <w:tc>
          <w:tcPr>
            <w:tcW w:w="668" w:type="dxa"/>
          </w:tcPr>
          <w:p w14:paraId="3F98FA6D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4.</w:t>
            </w:r>
          </w:p>
        </w:tc>
        <w:tc>
          <w:tcPr>
            <w:tcW w:w="2311" w:type="dxa"/>
          </w:tcPr>
          <w:p w14:paraId="6ACC0721" w14:textId="77777777" w:rsidR="00F22680" w:rsidRPr="00F22680" w:rsidRDefault="00F22680" w:rsidP="00F22680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960" w:type="dxa"/>
          </w:tcPr>
          <w:p w14:paraId="303A6D88" w14:textId="77777777" w:rsidR="00F22680" w:rsidRPr="00F22680" w:rsidRDefault="00F22680" w:rsidP="00F22680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2022</w:t>
            </w:r>
          </w:p>
        </w:tc>
        <w:tc>
          <w:tcPr>
            <w:tcW w:w="1559" w:type="dxa"/>
          </w:tcPr>
          <w:p w14:paraId="4C88CDA7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22680" w:rsidRPr="00F22680" w14:paraId="7B3EC4BF" w14:textId="77777777" w:rsidTr="00DE1366">
        <w:trPr>
          <w:trHeight w:val="205"/>
        </w:trPr>
        <w:tc>
          <w:tcPr>
            <w:tcW w:w="668" w:type="dxa"/>
          </w:tcPr>
          <w:p w14:paraId="1FC24EF6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5.</w:t>
            </w:r>
          </w:p>
        </w:tc>
        <w:tc>
          <w:tcPr>
            <w:tcW w:w="2311" w:type="dxa"/>
          </w:tcPr>
          <w:p w14:paraId="7C5C06FC" w14:textId="77777777" w:rsidR="00F22680" w:rsidRPr="00F22680" w:rsidRDefault="00F22680" w:rsidP="00F22680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960" w:type="dxa"/>
          </w:tcPr>
          <w:p w14:paraId="7184E6A8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ar-SA"/>
              </w:rPr>
              <w:t xml:space="preserve">Fabrycznie nowe, nieużywane </w:t>
            </w:r>
          </w:p>
        </w:tc>
        <w:tc>
          <w:tcPr>
            <w:tcW w:w="1559" w:type="dxa"/>
          </w:tcPr>
          <w:p w14:paraId="1291B7A4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22680" w:rsidRPr="00F22680" w14:paraId="357BACBF" w14:textId="77777777" w:rsidTr="00DE1366">
        <w:trPr>
          <w:trHeight w:val="251"/>
        </w:trPr>
        <w:tc>
          <w:tcPr>
            <w:tcW w:w="668" w:type="dxa"/>
          </w:tcPr>
          <w:p w14:paraId="320EE01A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2311" w:type="dxa"/>
          </w:tcPr>
          <w:p w14:paraId="7FB82414" w14:textId="77777777" w:rsidR="00F22680" w:rsidRPr="00F22680" w:rsidRDefault="00F22680" w:rsidP="00F22680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Główne zastosowanie </w:t>
            </w:r>
          </w:p>
        </w:tc>
        <w:tc>
          <w:tcPr>
            <w:tcW w:w="4960" w:type="dxa"/>
          </w:tcPr>
          <w:p w14:paraId="564CFCEA" w14:textId="77777777" w:rsidR="00F22680" w:rsidRPr="00F22680" w:rsidRDefault="00F22680" w:rsidP="00F22680">
            <w:pPr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służy do monitorowania procesów epitaksjalnych w czasie rzeczywistym (in-situ) w reaktorze MOCVD/MOVPE pod kątem: współczynnika odbicia, grubości warstwy, szybkości wzrostu warstwy, krzywizny płytki (wafera), naprężenia warstwy. </w:t>
            </w:r>
          </w:p>
        </w:tc>
        <w:tc>
          <w:tcPr>
            <w:tcW w:w="1559" w:type="dxa"/>
          </w:tcPr>
          <w:p w14:paraId="628F7B57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22680" w:rsidRPr="00F22680" w14:paraId="3FE14FB5" w14:textId="77777777" w:rsidTr="00DE1366">
        <w:trPr>
          <w:trHeight w:val="251"/>
        </w:trPr>
        <w:tc>
          <w:tcPr>
            <w:tcW w:w="668" w:type="dxa"/>
          </w:tcPr>
          <w:p w14:paraId="649EE3B1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7.</w:t>
            </w:r>
          </w:p>
        </w:tc>
        <w:tc>
          <w:tcPr>
            <w:tcW w:w="2311" w:type="dxa"/>
          </w:tcPr>
          <w:p w14:paraId="3E91E201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Ogólne wymagania</w:t>
            </w:r>
          </w:p>
        </w:tc>
        <w:tc>
          <w:tcPr>
            <w:tcW w:w="4960" w:type="dxa"/>
          </w:tcPr>
          <w:p w14:paraId="7D981EFF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Konieczność monitorowania wzrostu epitaksjalnego w czasie rzeczywistym (in-situ) następujących parametrów: </w:t>
            </w:r>
          </w:p>
          <w:p w14:paraId="4FEA0649" w14:textId="77777777" w:rsidR="00F22680" w:rsidRPr="00F22680" w:rsidRDefault="00F22680" w:rsidP="00AC15DA">
            <w:pPr>
              <w:numPr>
                <w:ilvl w:val="0"/>
                <w:numId w:val="77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Współczynnika odbicia (Reflectance),</w:t>
            </w:r>
          </w:p>
          <w:p w14:paraId="5FFFFCDA" w14:textId="77777777" w:rsidR="00F22680" w:rsidRPr="00F22680" w:rsidRDefault="00F22680" w:rsidP="00AC15DA">
            <w:pPr>
              <w:numPr>
                <w:ilvl w:val="0"/>
                <w:numId w:val="77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Grubości warstwy (Film thickness), </w:t>
            </w:r>
          </w:p>
          <w:p w14:paraId="7A942B55" w14:textId="77777777" w:rsidR="00F22680" w:rsidRPr="00F22680" w:rsidRDefault="00F22680" w:rsidP="00AC15DA">
            <w:pPr>
              <w:numPr>
                <w:ilvl w:val="0"/>
                <w:numId w:val="77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Szybkości wzrostu (Growth rate),</w:t>
            </w:r>
          </w:p>
          <w:p w14:paraId="214F4A8D" w14:textId="77777777" w:rsidR="00F22680" w:rsidRPr="00F22680" w:rsidRDefault="00F22680" w:rsidP="00AC15DA">
            <w:pPr>
              <w:numPr>
                <w:ilvl w:val="0"/>
                <w:numId w:val="77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Krzywizny płytki (Wafer curvature),</w:t>
            </w:r>
          </w:p>
          <w:p w14:paraId="79EBC1A2" w14:textId="77777777" w:rsidR="00F22680" w:rsidRPr="00F22680" w:rsidRDefault="00F22680" w:rsidP="00AC15DA">
            <w:pPr>
              <w:numPr>
                <w:ilvl w:val="0"/>
                <w:numId w:val="77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Naprężenia (Stress).</w:t>
            </w:r>
          </w:p>
        </w:tc>
        <w:tc>
          <w:tcPr>
            <w:tcW w:w="1559" w:type="dxa"/>
          </w:tcPr>
          <w:p w14:paraId="64706FD1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487E8A74" w14:textId="77777777" w:rsidR="00F22680" w:rsidRPr="00F22680" w:rsidRDefault="00F22680" w:rsidP="00F22680">
            <w:pPr>
              <w:suppressAutoHyphens/>
              <w:snapToGri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  <w:p w14:paraId="399262B3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F22680" w:rsidRPr="00F22680" w14:paraId="6750C605" w14:textId="77777777" w:rsidTr="00DE1366">
        <w:trPr>
          <w:trHeight w:val="251"/>
        </w:trPr>
        <w:tc>
          <w:tcPr>
            <w:tcW w:w="668" w:type="dxa"/>
            <w:vMerge w:val="restart"/>
          </w:tcPr>
          <w:p w14:paraId="41BBB50F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311" w:type="dxa"/>
            <w:vMerge w:val="restart"/>
          </w:tcPr>
          <w:p w14:paraId="591DE647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Funkcje podstawowe i specjalistyczne </w:t>
            </w:r>
          </w:p>
        </w:tc>
        <w:tc>
          <w:tcPr>
            <w:tcW w:w="4960" w:type="dxa"/>
          </w:tcPr>
          <w:p w14:paraId="6B1805DC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8.1. System musi umożliwiać pomiar współczynnika odbicia z użyciem światła o długości fali w zakresie 600-700 nm oraz ~400 nm.</w:t>
            </w:r>
          </w:p>
        </w:tc>
        <w:tc>
          <w:tcPr>
            <w:tcW w:w="1559" w:type="dxa"/>
          </w:tcPr>
          <w:p w14:paraId="13A5C17C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58FC6F90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F22680" w:rsidRPr="00F22680" w14:paraId="7B73C8FB" w14:textId="77777777" w:rsidTr="00DE1366">
        <w:trPr>
          <w:trHeight w:val="251"/>
        </w:trPr>
        <w:tc>
          <w:tcPr>
            <w:tcW w:w="668" w:type="dxa"/>
            <w:vMerge/>
          </w:tcPr>
          <w:p w14:paraId="20C99E70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71CFE263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4F2CD68B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2. System musi umożliwiać pomiar szybkości wzrostu płytki, grubości warstwy i stałych optycznych (n, k) w czasie rzeczywistym. </w:t>
            </w:r>
          </w:p>
        </w:tc>
        <w:tc>
          <w:tcPr>
            <w:tcW w:w="1559" w:type="dxa"/>
          </w:tcPr>
          <w:p w14:paraId="062F5F9A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627346E6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F22680" w:rsidRPr="00F22680" w14:paraId="48BD8B9E" w14:textId="77777777" w:rsidTr="00DE1366">
        <w:trPr>
          <w:trHeight w:val="251"/>
        </w:trPr>
        <w:tc>
          <w:tcPr>
            <w:tcW w:w="668" w:type="dxa"/>
            <w:vMerge/>
          </w:tcPr>
          <w:p w14:paraId="23F246D0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20935655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4F63BA45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8.3. System musi mierzyć w czasie rzeczywistym krzywiznę/promień krzywizny podłoża, naprężenie warstwy przy rozdzielczości krzywizny 0.001 m</w:t>
            </w:r>
            <w:r w:rsidRPr="00F22680">
              <w:rPr>
                <w:rFonts w:ascii="Calibri" w:hAnsi="Calibri" w:cs="Calibri"/>
                <w:sz w:val="22"/>
                <w:szCs w:val="22"/>
                <w:vertAlign w:val="superscript"/>
                <w:lang w:eastAsia="en-US"/>
              </w:rPr>
              <w:t>-1</w:t>
            </w: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3FEDB62B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1D7265F1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F22680" w:rsidRPr="00F22680" w14:paraId="6C005EA5" w14:textId="77777777" w:rsidTr="00DE1366">
        <w:trPr>
          <w:trHeight w:val="251"/>
        </w:trPr>
        <w:tc>
          <w:tcPr>
            <w:tcW w:w="668" w:type="dxa"/>
            <w:vMerge/>
          </w:tcPr>
          <w:p w14:paraId="2AA207AA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250CC160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756357B0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4. System musi bezwzględnie zapewniać dokładność pomiaru grubości warstwy i szybkości wzrostu na poziomie ± 1%. </w:t>
            </w:r>
          </w:p>
        </w:tc>
        <w:tc>
          <w:tcPr>
            <w:tcW w:w="1559" w:type="dxa"/>
          </w:tcPr>
          <w:p w14:paraId="7F27F6A4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3B2DED96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F22680" w:rsidRPr="00F22680" w14:paraId="6B3A5602" w14:textId="77777777" w:rsidTr="00DE1366">
        <w:trPr>
          <w:trHeight w:val="251"/>
        </w:trPr>
        <w:tc>
          <w:tcPr>
            <w:tcW w:w="668" w:type="dxa"/>
            <w:vMerge/>
          </w:tcPr>
          <w:p w14:paraId="653BC0E6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40641331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5A411E42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8.5. Laser o stabilności ≤0.2% z funkcją rozpoznawania wzorów.</w:t>
            </w:r>
          </w:p>
        </w:tc>
        <w:tc>
          <w:tcPr>
            <w:tcW w:w="1559" w:type="dxa"/>
          </w:tcPr>
          <w:p w14:paraId="0F32B38E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271EFF71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F22680" w:rsidRPr="00F22680" w14:paraId="033E3306" w14:textId="77777777" w:rsidTr="00DE1366">
        <w:trPr>
          <w:trHeight w:val="251"/>
        </w:trPr>
        <w:tc>
          <w:tcPr>
            <w:tcW w:w="668" w:type="dxa"/>
            <w:vMerge/>
          </w:tcPr>
          <w:p w14:paraId="38028144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5325CEF7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6C81BB96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8.6. System musi umożliwiać pomiar przy obrotach ≤ 1500 rpm.</w:t>
            </w:r>
          </w:p>
        </w:tc>
        <w:tc>
          <w:tcPr>
            <w:tcW w:w="1559" w:type="dxa"/>
          </w:tcPr>
          <w:p w14:paraId="48064BDF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349996E2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F22680" w:rsidRPr="00F22680" w14:paraId="3212E70E" w14:textId="77777777" w:rsidTr="00DE1366">
        <w:trPr>
          <w:trHeight w:val="251"/>
        </w:trPr>
        <w:tc>
          <w:tcPr>
            <w:tcW w:w="668" w:type="dxa"/>
            <w:vMerge/>
          </w:tcPr>
          <w:p w14:paraId="04381545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7694B25C" w14:textId="77777777" w:rsidR="00F22680" w:rsidRPr="00F22680" w:rsidRDefault="00F22680" w:rsidP="00F2268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418B7065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8.7. System musi być wyposażony zintegrowane oprogramowanie do sterowania i analizy wraz z odpowiednim sprzętem komputerowym – monitor minimum 19’' i wszelkimi sterownikami. System musi mieć możliwość synchronizacji wyników z kolejnymi etapami procesu epitaksjalnego wykonywanego w Reaktorze epitaksjalnym Epiluvac ER3-N.</w:t>
            </w:r>
          </w:p>
        </w:tc>
        <w:tc>
          <w:tcPr>
            <w:tcW w:w="1559" w:type="dxa"/>
          </w:tcPr>
          <w:p w14:paraId="1D639C80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11778AC2" w14:textId="77777777" w:rsidR="00F22680" w:rsidRPr="00F22680" w:rsidRDefault="00F22680" w:rsidP="00F22680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F22680" w:rsidRPr="00F22680" w14:paraId="18ECED39" w14:textId="77777777" w:rsidTr="00DE1366">
        <w:trPr>
          <w:trHeight w:val="1094"/>
        </w:trPr>
        <w:tc>
          <w:tcPr>
            <w:tcW w:w="668" w:type="dxa"/>
          </w:tcPr>
          <w:p w14:paraId="1A36CEDE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9.</w:t>
            </w:r>
          </w:p>
        </w:tc>
        <w:tc>
          <w:tcPr>
            <w:tcW w:w="2311" w:type="dxa"/>
          </w:tcPr>
          <w:p w14:paraId="43AAD8C4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Szkolenie</w:t>
            </w:r>
          </w:p>
        </w:tc>
        <w:tc>
          <w:tcPr>
            <w:tcW w:w="4960" w:type="dxa"/>
          </w:tcPr>
          <w:p w14:paraId="0C4AA0F0" w14:textId="77777777" w:rsidR="00F22680" w:rsidRPr="00F22680" w:rsidRDefault="00F22680" w:rsidP="00F22680">
            <w:pPr>
              <w:pageBreakBefore/>
              <w:autoSpaceDE w:val="0"/>
              <w:autoSpaceDN w:val="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w zakresie obsługi i konserwacji urządzenia przeprowadzone w laboratorium CTME lub ewentualnie szkolenie online. </w:t>
            </w:r>
          </w:p>
          <w:p w14:paraId="260CC07A" w14:textId="77777777" w:rsidR="00F22680" w:rsidRPr="00F22680" w:rsidRDefault="00F22680" w:rsidP="00F22680">
            <w:pPr>
              <w:pageBreakBefore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Dostawca zapewni szkolenie z obsługi urządzenia obejmujące: budowę (podstawowe elementy składowe), oraz użytkowanie i obsługę urządzenia.</w:t>
            </w:r>
          </w:p>
        </w:tc>
        <w:tc>
          <w:tcPr>
            <w:tcW w:w="1559" w:type="dxa"/>
          </w:tcPr>
          <w:p w14:paraId="5240BF04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22680" w:rsidRPr="00F22680" w14:paraId="1A3925A1" w14:textId="77777777" w:rsidTr="00DE1366">
        <w:trPr>
          <w:trHeight w:val="1094"/>
        </w:trPr>
        <w:tc>
          <w:tcPr>
            <w:tcW w:w="668" w:type="dxa"/>
          </w:tcPr>
          <w:p w14:paraId="54556558" w14:textId="77777777" w:rsidR="00F22680" w:rsidRPr="00F22680" w:rsidRDefault="00F22680" w:rsidP="00F2268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0.</w:t>
            </w:r>
          </w:p>
        </w:tc>
        <w:tc>
          <w:tcPr>
            <w:tcW w:w="2311" w:type="dxa"/>
          </w:tcPr>
          <w:p w14:paraId="6B1DBF4D" w14:textId="77777777" w:rsidR="00F22680" w:rsidRPr="00F22680" w:rsidRDefault="00F22680" w:rsidP="00F22680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Dokumentacja techniczna oraz instrukcja użytkowania</w:t>
            </w:r>
          </w:p>
        </w:tc>
        <w:tc>
          <w:tcPr>
            <w:tcW w:w="4960" w:type="dxa"/>
          </w:tcPr>
          <w:p w14:paraId="6F40E11C" w14:textId="77777777" w:rsidR="00F22680" w:rsidRPr="00F22680" w:rsidRDefault="00F22680" w:rsidP="00F22680">
            <w:pPr>
              <w:pageBreakBefore/>
              <w:jc w:val="both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e instalacji i obsługi dostarczone wraz z urządzeniem, w formacie papierowym i/lub elektronicznym.</w:t>
            </w:r>
          </w:p>
        </w:tc>
        <w:tc>
          <w:tcPr>
            <w:tcW w:w="1559" w:type="dxa"/>
          </w:tcPr>
          <w:p w14:paraId="2708DDFE" w14:textId="77777777" w:rsidR="00F22680" w:rsidRPr="00F22680" w:rsidRDefault="00F22680" w:rsidP="00F22680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22680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7B8745C4" w14:textId="77777777" w:rsidR="00FF6383" w:rsidRDefault="00FF6383" w:rsidP="00F22680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9521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F767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FAF36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15C25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68D3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90648F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6EACCC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E7E8B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D6E5A7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65487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9AA35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787EAB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A045F5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A887B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6A7A4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E1BBA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E7CE0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D8BC4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BB33A0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B8606F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585DF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1985D4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2FD93A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AAD5D49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7E0A3D8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FA65A5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AFB5F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E57099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1D4E3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8263E5" w14:textId="77777777" w:rsidR="00E342A7" w:rsidRDefault="00E342A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1F54F6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E5A3C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8A74B34" w14:textId="77777777" w:rsidR="00DE1366" w:rsidRPr="009C2DB5" w:rsidRDefault="00DE1366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787758C5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urządzenia do monitorowania wzrostu epitaksjalnego in-situ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BEC31E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4A0E706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*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53BFE91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2575A6D6" w:rsidR="00185E3A" w:rsidRPr="009C2DB5" w:rsidRDefault="003F1E1D" w:rsidP="00923F6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23F63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3E74FF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9C2DB5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72CF7A6" w14:textId="77777777" w:rsidR="00353E77" w:rsidRPr="009C2DB5" w:rsidRDefault="00353E77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1661243F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d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>ostaw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ę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urządzenia do monitorowania wzrostu epitaksjalnego in-situ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3271D3F" w14:textId="77777777" w:rsidR="00F450A6" w:rsidRPr="009C2DB5" w:rsidRDefault="00F450A6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69E1D9" w14:textId="77777777" w:rsidR="001F54F6" w:rsidRDefault="001F54F6">
      <w:r>
        <w:separator/>
      </w:r>
    </w:p>
  </w:endnote>
  <w:endnote w:type="continuationSeparator" w:id="0">
    <w:p w14:paraId="3F35495C" w14:textId="77777777" w:rsidR="001F54F6" w:rsidRDefault="001F5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DE1366" w:rsidRDefault="00DE1366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82DC6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769CC824" w14:textId="041925A1" w:rsidR="00DE1366" w:rsidRPr="00C04091" w:rsidRDefault="00DE1366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65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3AFF9167" w:rsidR="00DE1366" w:rsidRPr="009A52DD" w:rsidRDefault="00DE1366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65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DE1366" w:rsidRDefault="00DE136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727D92" w14:textId="77777777" w:rsidR="001F54F6" w:rsidRDefault="001F54F6">
      <w:r>
        <w:separator/>
      </w:r>
    </w:p>
  </w:footnote>
  <w:footnote w:type="continuationSeparator" w:id="0">
    <w:p w14:paraId="27C10C83" w14:textId="77777777" w:rsidR="001F54F6" w:rsidRDefault="001F54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4">
    <w:nsid w:val="1F606F78"/>
    <w:multiLevelType w:val="hybridMultilevel"/>
    <w:tmpl w:val="530E9CE2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5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1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4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5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8">
    <w:nsid w:val="2FC26969"/>
    <w:multiLevelType w:val="multilevel"/>
    <w:tmpl w:val="E710FE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2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3BB5537B"/>
    <w:multiLevelType w:val="hybridMultilevel"/>
    <w:tmpl w:val="2DF0962C"/>
    <w:lvl w:ilvl="0" w:tplc="52AE52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4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5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6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7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1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2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3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5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7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8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9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1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2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3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4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5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9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1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2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6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8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9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3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4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0"/>
    <w:lvlOverride w:ilvl="0">
      <w:startOverride w:val="1"/>
    </w:lvlOverride>
  </w:num>
  <w:num w:numId="2">
    <w:abstractNumId w:val="56"/>
    <w:lvlOverride w:ilvl="0">
      <w:startOverride w:val="1"/>
    </w:lvlOverride>
  </w:num>
  <w:num w:numId="3">
    <w:abstractNumId w:val="40"/>
  </w:num>
  <w:num w:numId="4">
    <w:abstractNumId w:val="28"/>
  </w:num>
  <w:num w:numId="5">
    <w:abstractNumId w:val="43"/>
  </w:num>
  <w:num w:numId="6">
    <w:abstractNumId w:val="39"/>
  </w:num>
  <w:num w:numId="7">
    <w:abstractNumId w:val="25"/>
  </w:num>
  <w:num w:numId="8">
    <w:abstractNumId w:val="35"/>
  </w:num>
  <w:num w:numId="9">
    <w:abstractNumId w:val="90"/>
  </w:num>
  <w:num w:numId="10">
    <w:abstractNumId w:val="27"/>
  </w:num>
  <w:num w:numId="11">
    <w:abstractNumId w:val="30"/>
  </w:num>
  <w:num w:numId="12">
    <w:abstractNumId w:val="44"/>
  </w:num>
  <w:num w:numId="13">
    <w:abstractNumId w:val="54"/>
  </w:num>
  <w:num w:numId="14">
    <w:abstractNumId w:val="74"/>
  </w:num>
  <w:num w:numId="15">
    <w:abstractNumId w:val="42"/>
  </w:num>
  <w:num w:numId="16">
    <w:abstractNumId w:val="87"/>
  </w:num>
  <w:num w:numId="17">
    <w:abstractNumId w:val="67"/>
  </w:num>
  <w:num w:numId="18">
    <w:abstractNumId w:val="92"/>
  </w:num>
  <w:num w:numId="19">
    <w:abstractNumId w:val="19"/>
  </w:num>
  <w:num w:numId="20">
    <w:abstractNumId w:val="18"/>
  </w:num>
  <w:num w:numId="21">
    <w:abstractNumId w:val="36"/>
  </w:num>
  <w:num w:numId="22">
    <w:abstractNumId w:val="21"/>
  </w:num>
  <w:num w:numId="23">
    <w:abstractNumId w:val="86"/>
  </w:num>
  <w:num w:numId="24">
    <w:abstractNumId w:val="16"/>
  </w:num>
  <w:num w:numId="25">
    <w:abstractNumId w:val="38"/>
  </w:num>
  <w:num w:numId="26">
    <w:abstractNumId w:val="46"/>
  </w:num>
  <w:num w:numId="27">
    <w:abstractNumId w:val="24"/>
  </w:num>
  <w:num w:numId="28">
    <w:abstractNumId w:val="81"/>
  </w:num>
  <w:num w:numId="29">
    <w:abstractNumId w:val="91"/>
  </w:num>
  <w:num w:numId="30">
    <w:abstractNumId w:val="89"/>
  </w:num>
  <w:num w:numId="31">
    <w:abstractNumId w:val="48"/>
  </w:num>
  <w:num w:numId="32">
    <w:abstractNumId w:val="37"/>
  </w:num>
  <w:num w:numId="33">
    <w:abstractNumId w:val="61"/>
  </w:num>
  <w:num w:numId="34">
    <w:abstractNumId w:val="17"/>
  </w:num>
  <w:num w:numId="35">
    <w:abstractNumId w:val="57"/>
  </w:num>
  <w:num w:numId="36">
    <w:abstractNumId w:val="75"/>
  </w:num>
  <w:num w:numId="37">
    <w:abstractNumId w:val="85"/>
  </w:num>
  <w:num w:numId="38">
    <w:abstractNumId w:val="23"/>
  </w:num>
  <w:num w:numId="39">
    <w:abstractNumId w:val="71"/>
  </w:num>
  <w:num w:numId="40">
    <w:abstractNumId w:val="55"/>
  </w:num>
  <w:num w:numId="41">
    <w:abstractNumId w:val="69"/>
  </w:num>
  <w:num w:numId="42">
    <w:abstractNumId w:val="84"/>
  </w:num>
  <w:num w:numId="43">
    <w:abstractNumId w:val="83"/>
  </w:num>
  <w:num w:numId="44">
    <w:abstractNumId w:val="73"/>
  </w:num>
  <w:num w:numId="45">
    <w:abstractNumId w:val="80"/>
  </w:num>
  <w:num w:numId="46">
    <w:abstractNumId w:val="93"/>
  </w:num>
  <w:num w:numId="47">
    <w:abstractNumId w:val="41"/>
  </w:num>
  <w:num w:numId="48">
    <w:abstractNumId w:val="60"/>
  </w:num>
  <w:num w:numId="49">
    <w:abstractNumId w:val="63"/>
  </w:num>
  <w:num w:numId="50">
    <w:abstractNumId w:val="52"/>
  </w:num>
  <w:num w:numId="51">
    <w:abstractNumId w:val="65"/>
  </w:num>
  <w:num w:numId="52">
    <w:abstractNumId w:val="29"/>
  </w:num>
  <w:num w:numId="53">
    <w:abstractNumId w:val="88"/>
  </w:num>
  <w:num w:numId="54">
    <w:abstractNumId w:val="22"/>
  </w:num>
  <w:num w:numId="55">
    <w:abstractNumId w:val="31"/>
  </w:num>
  <w:num w:numId="56">
    <w:abstractNumId w:val="94"/>
  </w:num>
  <w:num w:numId="57">
    <w:abstractNumId w:val="50"/>
  </w:num>
  <w:num w:numId="58">
    <w:abstractNumId w:val="58"/>
  </w:num>
  <w:num w:numId="59">
    <w:abstractNumId w:val="66"/>
  </w:num>
  <w:num w:numId="60">
    <w:abstractNumId w:val="47"/>
  </w:num>
  <w:num w:numId="61">
    <w:abstractNumId w:val="45"/>
  </w:num>
  <w:num w:numId="62">
    <w:abstractNumId w:val="32"/>
  </w:num>
  <w:num w:numId="63">
    <w:abstractNumId w:val="64"/>
  </w:num>
  <w:num w:numId="64">
    <w:abstractNumId w:val="78"/>
  </w:num>
  <w:num w:numId="65">
    <w:abstractNumId w:val="59"/>
  </w:num>
  <w:num w:numId="66">
    <w:abstractNumId w:val="72"/>
  </w:num>
  <w:num w:numId="67">
    <w:abstractNumId w:val="51"/>
  </w:num>
  <w:num w:numId="68">
    <w:abstractNumId w:val="26"/>
  </w:num>
  <w:num w:numId="69">
    <w:abstractNumId w:val="68"/>
  </w:num>
  <w:num w:numId="70">
    <w:abstractNumId w:val="33"/>
  </w:num>
  <w:num w:numId="71">
    <w:abstractNumId w:val="62"/>
  </w:num>
  <w:num w:numId="72">
    <w:abstractNumId w:val="82"/>
  </w:num>
  <w:num w:numId="73">
    <w:abstractNumId w:val="76"/>
  </w:num>
  <w:num w:numId="74">
    <w:abstractNumId w:val="79"/>
  </w:num>
  <w:num w:numId="75">
    <w:abstractNumId w:val="77"/>
  </w:num>
  <w:num w:numId="76">
    <w:abstractNumId w:val="20"/>
  </w:num>
  <w:num w:numId="77">
    <w:abstractNumId w:val="34"/>
  </w:num>
  <w:num w:numId="78">
    <w:abstractNumId w:val="49"/>
  </w:num>
  <w:num w:numId="79">
    <w:abstractNumId w:val="53"/>
  </w:num>
  <w:numIdMacAtCleanup w:val="7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4A5C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816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4F6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2733E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2DC6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ADC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77C45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D73D1"/>
    <w:rsid w:val="006E0532"/>
    <w:rsid w:val="006E0873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98E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3C44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1E2B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24ED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654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0004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496A"/>
    <w:rsid w:val="00AB68F6"/>
    <w:rsid w:val="00AB7613"/>
    <w:rsid w:val="00AC15DA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2071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B15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3DEF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40B5"/>
    <w:rsid w:val="00DC439C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1366"/>
    <w:rsid w:val="00DE27DC"/>
    <w:rsid w:val="00DE3A59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42A7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4D5"/>
    <w:rsid w:val="00EE75B5"/>
    <w:rsid w:val="00EE7B5F"/>
    <w:rsid w:val="00EE7B75"/>
    <w:rsid w:val="00EF14B4"/>
    <w:rsid w:val="00EF191D"/>
    <w:rsid w:val="00EF23E0"/>
    <w:rsid w:val="00EF4B61"/>
    <w:rsid w:val="00EF5DA5"/>
    <w:rsid w:val="00F01630"/>
    <w:rsid w:val="00F02396"/>
    <w:rsid w:val="00F02A70"/>
    <w:rsid w:val="00F04EC2"/>
    <w:rsid w:val="00F051C2"/>
    <w:rsid w:val="00F05642"/>
    <w:rsid w:val="00F068A1"/>
    <w:rsid w:val="00F070D6"/>
    <w:rsid w:val="00F07ACA"/>
    <w:rsid w:val="00F144F5"/>
    <w:rsid w:val="00F14F27"/>
    <w:rsid w:val="00F157F6"/>
    <w:rsid w:val="00F174D8"/>
    <w:rsid w:val="00F22680"/>
    <w:rsid w:val="00F2611A"/>
    <w:rsid w:val="00F3153A"/>
    <w:rsid w:val="00F31988"/>
    <w:rsid w:val="00F3324D"/>
    <w:rsid w:val="00F33951"/>
    <w:rsid w:val="00F34A01"/>
    <w:rsid w:val="00F37DD0"/>
    <w:rsid w:val="00F37E3E"/>
    <w:rsid w:val="00F41268"/>
    <w:rsid w:val="00F42373"/>
    <w:rsid w:val="00F42935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6F1C"/>
    <w:rsid w:val="00FF04DD"/>
    <w:rsid w:val="00FF0737"/>
    <w:rsid w:val="00FF163A"/>
    <w:rsid w:val="00FF25CF"/>
    <w:rsid w:val="00FF32B7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2D1BA4-F5BA-4944-91F9-104CA01CA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18</Words>
  <Characters>11513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8-11T10:17:00Z</cp:lastPrinted>
  <dcterms:created xsi:type="dcterms:W3CDTF">2022-08-11T10:19:00Z</dcterms:created>
  <dcterms:modified xsi:type="dcterms:W3CDTF">2022-08-11T10:19:00Z</dcterms:modified>
</cp:coreProperties>
</file>